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ก.ค.</w:t>
      </w:r>
      <w:r>
        <w:t xml:space="preserve"> </w:t>
      </w:r>
      <w:r>
        <w:t xml:space="preserve">63)</w:t>
      </w:r>
    </w:p>
    <w:p>
      <w:pPr>
        <w:pStyle w:val="Date"/>
      </w:pPr>
      <w:r>
        <w:t xml:space="preserve">วันศุกร์ที่</w:t>
      </w:r>
      <w:r>
        <w:t xml:space="preserve"> </w:t>
      </w:r>
      <w:r>
        <w:t xml:space="preserve">24</w:t>
      </w:r>
      <w:r>
        <w:t xml:space="preserve"> </w:t>
      </w:r>
      <w:r>
        <w:t xml:space="preserve">กรกฎาคม</w:t>
      </w:r>
      <w:r>
        <w:t xml:space="preserve"> </w:t>
      </w:r>
      <w:r>
        <w:t xml:space="preserve">2563</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Ր</w:t>
      </w:r>
    </w:p>
    <w:p>
      <w:pPr>
        <w:pStyle w:val="BodyText"/>
      </w:pPr>
      <w:r>
        <w:t xml:space="preserve">[เสียงดนตรี]</w:t>
      </w:r>
    </w:p>
    <w:p>
      <w:pPr>
        <w:pStyle w:val="BodyText"/>
      </w:pPr>
      <w:r>
        <w:t xml:space="preserve">(คุณสุภนันท์) สวัสดีครับ ต้อนรับทุกท่านเข้าสู่การแถลงการณ์จากศูนย์บริหารสถานการณ์โควิด-19 หรือ ศบค. วันนี้ศุกร์ที่ 24 กรกฎาคม 2563 นะครับ เป็นการแถลงข่าวทำเนียบรัฐบาล โดยท่านโฆษก ศบค. นายแพทย์ ทวีศิลป์ วิษณุโยธิน นะครับ เริ่มต้นการแถลงข่าววันนี้ เริ่มด้วยการแถลงข่าวประจำวันและประเด็นสำคัญประจำวันจาก ศคบ.</w:t>
      </w:r>
    </w:p>
    <w:p>
      <w:pPr>
        <w:pStyle w:val="BodyText"/>
      </w:pPr>
      <w:r>
        <w:t xml:space="preserve">(นายแพทย์ ทวีศิลป์) กราบสวัสดีครับ พี่น้องประชาชนครับ ผมนายแพทย์ ทวีศิลป์ วิษณุโยธิน โฆษกศูนย์บริหารสถานการณ์โควิด-19 มารายงานตัวท่าน ประจำวันที่ 24 กรกฎาคม นะครับ ยังเน้นย้ำกันอยู่นะครับ นี่คือสิ่งที่จะเป็นการป้องกันโรคได้นะครับ การใช้หน้ากากผ้า หน้ากากอนามัยนะครับ ทุกครั้งในการที่เราจะอยู่ตรงไหนก็แล้วแต่ ในบ้าน นอกบ้าน ใช้ให้คุ้นเคยกันไว้เลยนะครับ ก่อนที่จะรายงานสถานการณ์รายวัน ผมมี 2 เรื่อง ที่จะได้นำเรียน ท่านที่เปิด NBT อยู่ ณ ขณะนี้ ขอให้ท่านได้ต่อเนื่องนะครับ ในการที่จะรอช่วงเวลา 13.00 น. ในวันนี้นะครับ จะมีการนำการเสวนาหยุดโควิด แต่ไม่หยุดเศรษฐกิจไทย ซึ่งเป็นการเสวนากันระหว่างนะครับ ภาคของทางด้านสาธารณสุขนะครับ กับเรื่องของทางด้านเศรษฐกิจ ด้านสาธารณสุขนี่ตัวแทนผู้ที่จะมาพูดให้ความรู้ก็คือ ทางศาสตราจารย์ นายแพทย์คณะแพทยศาสตร์ ศิริราชพยาบาล นายแพทย์นิธิ มหานนท์ มหาวิทยาลัยจุฬาภรณ์ อันนี้คือทางด้านสาธารณสุขนะครับ ที่ความ update ของโรค COVID-19 ส่วนทางด้านเรื่องของเศรษฐกิจจะมีรองประธานสภาอุตสาหกรรมแห่งประเทศไทย และนายวิระทัย สันติประภพ ผู้ว่าการธนาคารแห่งประเทศไทยนะครับ และพร้อมกันนั้น ก็จะมีท่านเลขาธิการสภาความมั่นคงแห่งชาติ คือ พลเอก สมศักดิ์ รุ่งสิตา มาพูดคุยกัน ทั้ง 5 ท่านนี้ ผ่านการเสวนาโดยคุณสุภาพ คลี่กระจาย บ่ายโมงตรงของ NBT นะครับ แล้วเดี๋ยวจะมีการแพร่กระจายไปยังสถานีอื่น ๆ ด้วยนะครับ ขอบพระคุณสถานีโทรทัศน์อื่น ๆ แล้วก็ทุกช่องทางที่จะนำความรู้ด้านนี้มาดูกันนะครับ ว่าประเทศไทยจะเดินไปอย่างไรนะครับ เรื่องที่ 2 เป็นเรื่องของการสรุปกรณีของระยองนะครับ ตอนนี้ล่าสุดนะครับ ก็จะครบ 14 วัน คือวันนี้ ที่มีการพบการติดเชื้อโดยคนต่างชาติที่เข้ามายังที่จังหวัดระยอง ผู้ที่สัมผัสโดยเสี่ยงนะครับ เสี่ยงสูงนี่ 12 คนนะครับ ตอนนี้อยู่ในฐานะที่เรียกว่า เท่ากับ State Quarantine ก็คืออยู่ในสถานที่ที่กักกันไว้ ครบนะครับ 14 วัน คือวันนี้ มีการตรวจซ้ำ ครั้งที่ 2 เมื่อวานนี้ทุกท่านนะครับ ในมาตรฐานของ State Quarantine ผลการตรวจล่าสุด ไม่พบเชื้อ ทั้ง 12 ท่าน แล้ว ณ วันนี้ถ้าครบเวลาจริง ๆ ก็คือ 15 นาฬิกา ของวันนี้ ทุก ๆ ท่านก็จะครบ 14 วัน แล้วก็จะมีการให้ได้ออกจาก Quarantine นี้ ในวันพรุ่งนี้นะครับ เพราะฉะนั้น ตอนนี้ก็เรียกว่าครบถ้วนกระบวนความ ณ ถึงตอนนี้แข็งแรงดี ไม่มีไข้ ไม่มีอะไรนะครับ แล้วก็ 7,000 กว่าคน ที่เป็นผู้ที่สัมผัสต่อไปจากนั้น ซึ่งมีความเสี่ยงน้อย ก็พบว่าไม่พบเชื้อทุกท่านเลยนะครับ ซึ่งตอนนี้ก็นำเรียนว่า ระยองก็กลับมาเป็นปกติ ทั้งในช่วงของระยะเวลาของการ Quarantine ทั้งหมดของวันนี้ ทั้งนี้ที่เกิดขึ้นจริง ๆ แล้วยังไม่ได้วิกฤติ ยังไม่ได้ระบาดอะไรเลย มีแค่พบผู้ติดเชื้อ 1 ราย ผ่านเข้ามาแว๊บหนึ่ง แล้วก็ไปแล้วนะครับ เพราะฉะนั้น สิ่งที่เกิดขึ้นเป็นวิกฤติในการข่าวครับ เราไปพูดคุยกันในเรื่องต่าง ๆ เหล่านี้ว่า สิ่งเหล่านี้ ซึ่งทางผมเองซึ่งเป็นโฆษกทาง ศบค. แล้วก็หน่วยงานต่าง ๆ ที่เกี่ยวข้องจะมีวิธีการในการสื่อสารกับพี่น้องประชาชนอย่างไร ให้ไม่เกิดวิกฤติในเชิงงานการข่าว ไม่ใช่วิกฤติการระบาด แต่เป็นทางเชิงของงานการข่าว ซึ่งอันนี้ก็น้อมรับทุก ๆ คำที่แนะนำ และเดี๋ยวเราจะได้มาวางแผนในการสื่อสารกับพี่น้องประชาชนให้ได้ดียิ่งขึ้นนะครับ ตรงนี้นะครับ แล้วก็ในกรณีของคอนโดที่กรุงเทพมหานคร กรณีของคนสัญชาติซูดาน ตอนนี้ก็ไม่ได้มีอะไรแล้ว กลับกันไปเป็นปกตินะครับ ตอนนี้ก็เป็นรายงานสถานการณ์ต่อเนื่อง รายวันตัวเลขของผู้ที่ติดเชื้อ วันนี้มีรายงานมา 10 ราย อยู่ใน State Quarantine ทั้งสิ้นนะครับ ทำให้ตัวเลขสะสมยืนยันอยู่ที่ 3,279 ราย หาายป่วยไปแล้ว 3,107 ราย เพิ่มขึ้น 2 ราย ไม่มีผู้เสียชีวิตเพิ่ม รักษาตัวอยู่ในโรงพยาบาล 114 ราย มาดูในแนวโน้มนะครับ ก็จะเห็นภาพ ผมอยากให้ดูขวาบนนะครับ ก็คือกรอบที่ตีวงแดง ๆ สัปดาห์ที่ 26 27 28 29 30 จะเห็นเส้นสีน้ำเงิน ที่จากเดิมมีคนติดเชื้ออยู่ใน State Quarantine 15 เพิ่มมาเป็น 23 เพิ่มมาเป็น 31 และไปแตะที่ 30 แล้วก็เพิ่มเข้ามาสัปดาห์สุดท้ายที่เราอยู่ ณ ขณะนี้ คือ 33 นะครับ ก็จะเห็นครับว่าแนวโน้มนี่ ก็จะเยอะอย่างนี้ แตะ 30 มา 3 สัปดาห์แล้ว ซึ่งก็สอดคล้องกับสถานการณ์ของโลก ซึ่งวันหนึ่งประมาณ 200,000 กว่า เกือบ ๆ 300,000 เพราะฉะนั้นคนไทยที่อยากจะกลับเข้ามาในประเทศไทยเรา กลับบ้านเรา เราก็ดูแลเขาอย่างดี ดูแลใน State Quarantine ก็คือว่าจะมีคนต่างชาติที่เราจะเปิดประเทศ เปิดพื้นที่เศรษฐกิจ จำเป็นที่จะต้องให้มีคนเข้ามา เราจะต้องมีวิธีการอย่างไร ที่เทียบเท่า State Quarantine อย่างนี้ เพื่อให้เขาไม่นำเชื้อเข้ามาติด นะครับ แต่อีกนั่นล่ะครับ ก็นำเรียนตัวเลขที่จะเกิดขึ้น จะยืนยันให้เป็น ศูนย์ ไม่ได้ แต่ยืนยันว่าเจอเสร็จแล้ว มีพื้นที่ที่จะดูแลเขาอย่างไร ไม่นำมาให้มาติดกับคนไทย เพราะฉะนั้นมีแน่นอน แต่มีการจัดการอย่างไรเท่านั้นเอง นี่คือสิ่งที่เป็นมาตรการ เหมือนกับประเทศอื่น ๆ ที่เขาไม่ได้ขาดหวังว่า ตัวเลขจะต้องเป็นศูนย์ แต่ว่าต้องมีมาตรการในการที่จะจัดการพอเจอแล้ว เหมือนเราเป็นไข้เป็นหวัด ทุกวันนี้ตัวเลขไข้หวัดใหญ่ก็ไม่ได้เป็น 0 นะครับ ถ้าบอกว่าโควิด-19 ก็เหมือนไข้หวัดใหญ่ ตัวเลขไข้หวัดใหญ่ก็ไม่ได้เป็น 0 แต่เราควบคุม และกำกับดูแลกันอย่างไร ทำให้ไม่เกิดการระบาด นี่คือสำคัญตรงนั้นนะครับ ก็มาดูนะครับ ในแนวโน้มที่เป็นรูปกราฟแท่งเล็ก ๆ นี้นะครับ มาดูขวามือที่วงกลมไว้ ก็จะเห็สถานการณ์ของเคสที่มาจาก State Quarantine นะครับ ขึ้น ๆ ลง ๆ นะครับ เรายอมรับได้ แล้วก็จะเกิดขึ้นอย่างนี้ แต่ที่อยู่ตรงกลางเป็นพีคสูง ๆ ตรงนั้นก็เป็นตัวเลขที่ติดเชื้อกับคนภายในประเทศ ซึ่งบางครั้งสูงถึงร้อยกว่า ถึง 180 กว่า ซึ่งก็เป็นตัวเลขที่เราก็เคยรับมือกันมาก่อนหน้านี้แล้ว แต่จะรับได้แค่ไหน วันนี้เดี๋ยวฟังกันในการเสวนา ซึ่งทางนักวิชาการทางด้านสาธารณสุข ก็จะบอกถึงหลักการและเหตุผลนะครับ ที่เราจะเดินกันไปในเชิงของสาธารณสุข เพื่อให้สมดุลกันกับเศรษฐกิจของเราที่จะเดิน มาดู 10 รายนี้ มาจากไหนบ้างครับ ซูดาน 1 ปากีสถาน 1 เยอรมัน 1 เนเธอร์แลนด์ 1 สหรัฐอเมริกา 6 นะครับ ของทางซูดานนี่นะครับ จริง ๆ ตอนนี้ผมจะขออนุญาตได้กระชับเข้าไป เพราะว่ารายงานหลายท่านบอกว่า รับทราบกันอยู่แล้ว ภาพเป็นอย่างไร แต่ขอเน้นย้ำทางอเมริกา 6 รายนี้ ทั้งหมดก็เป็นทหารนะครับ กลับจากการฝึกที่ฐานทัพที่ฮาวาย เห็นทางสื่อมวลชนให้ความสำคัญแล้วก็ไปทำข่าว แล้วก็ไปอยู่ที่ทาง State Quanrantine ที่ชลบุรี ก็พบว่ามีอาการที่เข้าเกณฑ์ PUI กันอยู่แล้ว ออกข่าวกันไปแล้วนะครับ มี ไข้ ไอ้ น้ำมูก ถ่ายเหลว มีผื่นตามตัวนะครับ แล้วก็มีตรวจพบเชื้อวันที่ 22 อีกทีหนึ่ง คือเดินทางมาก็ตรวจเลย แล้วก็พบ ตอนนี้ก็เข้ารับการรักษาอยู่ในโรงพยาบาลกัน นี่คือสิ่งที่ได้รายงาน ในรายละเอียดอย่างไรตรงนี้ ผู้สื่อข่าวก็ดูได้จากทาง Facebook และข่าวจากทางต้นทาง ต้นสังกัดได้ ตรงนี้ก็จะเป็นผู้ที่ให้ข่าวไปนะครับ มาดูสถานการณ์ของแต่ละประเทศ นำเรียน เรียงลำดับกันขึ้นมา ก็จะเห็นว่าปากีสถาน ซูดาน ปากีสถาน 14 และซูดานอันนี้ก็จะมีเข้ามา 500 ติดไป 24 สหรัฐอเมริกาเข้ามา 3,700 ติดไป 899 ติดไป 3 เยอรมันติดไป 2 นะครับ นำเรียนว่าข้อมูลชุดต่าง ๆ เหล่านี้ หลายคนก็บอกว่า เดี๋ยวนี้มันออกมาเป็นช่วงเวลา ที่คุณหมอไม่แถลงข่าวนี้ จะไปตามได้ที่ไหน ก็ของศูนย์ข้อมูลโควิดก็จะมี แล้วขณะเดียวกัน ที่กรมควบคุมโรค ต่อไปนี้จะให้เป็น เขาเรียกว่า การขึ้น อย่างวันอังคาร วันพฤหัสบดี เสาร์ อาทิตย์ ขึ้นไปดูได้เลยนะครับ แต่จะมีการอัปเดตวันละครั้งหนึ่ง ช่วงเวลาประมาณสักอย่างนี้ครับ เป็นช่วงใกล้ ๆ เที่ยง ก็จะเห็นทุก ๆ ข้อมูลขึ้นไป เราจะทำให้เป็นเรื่องของปกติ เพราะว่าการมาทำรายงานต่าง ๆ เหล่านี้ทุกวัน หลายคนบอกว่า ศูนย์ ศบค. นี้นะครับ ก็จะต้องจัดการกับสถานการณ์ บริหารสถานการณ์ในช่วงวิกฤตินะครับ แต่ขณะเดียวกันก็จะบริหารสถานการณ์ในการป้องกันควบคุมโรคด้วย ส่วนใหญ่เราจะไปเทน้ำหนักการมาแจ้งมาตรการกิจการกิจกรรมต่าง ๆ ที่ผมจะต้องมีหน้าที่จะต้องมาแจ้งให้ท่านทราบ เชื่อมโยงกับกระทรวง ทบวง กรม ที่มารับหน้าที่ต่อไป แต่สถานการณ์ของโลกกับสถานการณ์การติดเชื้อของตัวของในคนไทยที่เข้ามา อันนี้ก็เป็นความสำคัญ แต่เราจะวางไว้อีกระดับหนึ่ง ก็นำเรียนว่าทุกอย่างเปิดเผยทั้งหมดนะครับ ก็จะได้ทันท่วงทีหลายคนบอกว่า รอรายงานตรงนี้นี่ถ้าไม่มีมา จะไปเจอตรงไหน ก็เจอได้ในทุกที่ที่เราแจ้งไว้ ศูนย์ข้อมูลที่ว่านี้ Social Media ที่ตรงนั้น มาดูสถานการณ์โลกวันนี้ขึ้นไปเกือบ ๆ New High ครับ New High เกิดขึ้นวันที่ ๒๒ คือ 279,000 วันนี้ 278,000 ก็ถือว่าสูงมาก ๆ เกือบ ๆ 3 แสนต่อวันนะครับ ทำให้ตัวเลขยืนยันของทั่วโลก ตอนนี้ 15,600,000 กว่า แล้วก็เสียชีวิตวันนี้เพิ่มขึ้น 6,277 กว่าศพนะครับ สหรัฐอเมริกาแตะไปที่ 4 ล้านไปแล้วนะครับ แล้วก็บราซิล 2 ล้าน อินเดีย 1 ล้าน รัสเซียอีก 700,000 กว่าคน ถ้าเขาคุมไม่ได้ก็จะเห็นตัวเลขขึ้นไปสูงนะครับ เซาต์แอฟริกาก็ 400,000 กว่า จะเห็นนะครับ 5 ประเทศ ก็ 5 ภูมิภาค เพราะฉะนั้น นี่คือการระบาดของโรค โรคระบาดเป็นวิกฤติของโลกแล้ว นี่คือสิ่งให้เห็น และวันนี้เราก็ลงมาที่ 104 นะครับ ประเทศไทยอยู่ที่ 104 ตัวเลขของการเปลี่ยนลำดับมาจากเมื่อวานนี้ ก็คือ 103 วันนี้ 104 ก็นำเรียนว่า มีความภาคภูมิใจร แต่ก็ระดับหนึ่ง แต่เราก็ไม่คาดหวังว่าจะต้องศูนย์ไปตลอด อันนี้เน้นย้ำไปอีกรอบหนึ่ง มาดูว่าการแจกแจงนะครับ ของทั้งโลกนี่เป็นอย่างไร ผมให้วงกลม เห็นกราฟวงกลมเข้าไปอีกครับ 2 วงกลม จะเห็นประเทศสหรัฐอเมริกา บราซิล และอินเดีย ที่อยู่ซ้ายมือ เอา 3 ประเทศนี้มาใส่กราฟในวงกลม รวม 3 ประเทศนี้ เท่ากับครึ่งหนึ่งของโลกเลยครับ คือ ติดเชื้อไปแล้วประมาณ 4,200,000 2.2 ล้าน เอามาใส่ในกราฟวงกลม 3 ประเทศนี้ครึ่งโลก ประมาณเกือบ ๆ ครึ่งโลกไปแล้ว นี่คือสิ่งที่เกิดขึ้นในสถานการณ์ของโลกนะครับ มาดูอันดับต่าง ๆ นะครับ ของ 50 อันดับแรกที่สำคัญตอนนี้ อินโดนีเซีย กาตาร์ อินโดนีเซีย 4 หลัก 1,900 กว่าในรายใหม่ อียิปต์ อยู่ที่คูเวตอีก 600 UAE อีก 254 สิงคโปร์ก็ยัง 354 ก็ยัง 3 หลักต่อวัน บาห์เรน สิ่งที่เกิดขึ้น กราฟจะเป็นตัวบอกได้ว่า สถานการณ์ผู้ป่วยรายใหม่ของโลกเป็นอย่างไร พุ่งอยู่ตลอดนะครับ ความคาดหวังของเราต้องให้ตรงกับความเป็นจริง ท่าน ผอ. ศบค. กล่าวในวันที่ประชุม ศบค. ชุดใหญ่นะครับ บอกว่าสิ่งที่ทางการสื่อสารกับภาคประชาชนต้องให้ความคาดหวังตรงกับสิ่งที่เป็นจริง หน้าที่ของผมก็ต้องขอเน้นย้ำตรงนี้ ว่าในสถานการณ์โลกเป็นอย่างนี้ สิ่งที่เราคาดหวังว่า เราเป็น 0 ในประเทศไทยของเรา กับความเป็นจริงมันเป็นความพยายามสื่อสารให้ได้ตรงจริง ๆ เพราะฉะนั้นไม่ใช่ตัวเลขที่เป็น 0 อีกแล้ว แต่ว่าจะเป็นเท่าไร ที่ศักยภาพของสาธารณสุขเราจะรับได้ เราก็ต้องทำ เราจะต้องพยายามช่วยกันให้มากที่สุดนะครับ มาดูในแต่ละประเทศนะครับ สหรัฐอเมริกาจะเห็นนะครับ เป็นกราฟที่สูง บราซิล อินเดีย ยังพุ่งทแยงออกไปทางขวาอยู่อย่างที่ว่า แล้วมาดูทวีปทางฝั่งที่ใกล้ ๆ เรา คือ ออสเตรเลียสีเขียว ออสเตรเลียตอนต้นช่วงซ้ายมือ อยู่ 500 กว่า แล้วเขาจัดการได้จนกระทั่งต่ำลงไป ตอนนั้นจัดอันดับว่า เขาจัดการได้เก่งมาก แล้วก็ติดอันดับโลกเลย ตอนนั้นชื่นชมกันอยู่ ณ วันนี้หลังจากที่มีการจัดการใน State Quarantine ของคนที่ตามข่าวนะครับ อันนี้พูดถึงตามข่าวว่าไปมีเพศสัมพันธ์กัน แล้วเกิดการถ่ายทอดเชื้อไป แล้วทำให้ตัวเลขของการแพร่เชื้อขึ้นมาใหม่อีกรอบหนึ่ง ขึ้นไปอีกหลายหลักก็จะเห็นตัวเลขของทางด้านนี้ นำเรียนว่าเราไม่ได้กล่าวหาอะไรกับใคร แต่ศึกษาจากสิ่งที่เป็นไปของโรคนี้นะครับ เพราะฉะนั้น จะเกิดการติดเชื้ออะไรอย่างไรก็แล้วแต่เราเรียนรู้เสร็จแล้วจะมาป้องกันตรงนี้ได้อย่างไรนะครับ มาดูในสถานการณ์ของโลก ก็ต้องขอบคุณทางองค์การอนามัยโลกครับ เลือกประเทศไทยเป็น 1 ใน 2 ประเทศ อีกประเทศหนึ่ง คือ นิวซีแลนด์ มาถ่ายทำเกี่ยวข้องกับการจัดการโควิด ซึ่งก็จะเผยแพร่ออกไปทั่วโลก ซึ่งเรามีอะไรดี ๆ มากมาย คนต่างชาติ องค์กรระหว่างประเทศก็ชื่นชมกับเรา ตอนนี้ก็มีข่าวอย่างนี้ ก็ขอนำมาสะท้อนภาพ ชื่นชมกับพี่น้องประชาชนที่ให้ความร่วมมือ ที่สำคัญที่สุดพี่น้องประชาชนที่ให้ความร่วมมือจนถึงทุกวันนี้ ก็เพราะพวกเราสามัคคีกัน แล้วมาดูกันครับว่า ยังมีการชื่นชมอีก ผ่านทางสำนักข่าว Bloomberg นะครับ จัดอันดับให้ไทยนะครับ จัดการโควิดได้ดีที่สุดเป็นอันดับ 4 ของโลก ในกลุ่มประเทศเศรษฐกิจกำลังพัฒนา ก็เอามี 4 ประเทศนี้ มีประเทศอะไรบ้าง ที่กำลังพัฒนา 45 ประเทศ ไต้หวัน อันดับที่ 1 บอสวานา อันดับ 2 เกาหลีใต้อันดับ 3 ไทย อันดับ 4 และจีนเป็นอันดับที่ 5 นะครับ เขาก็ทำการจัดอันดับนี้ เขาใช้ตัวชี้วัดคืออัตราผู้เสียชีวิต เปรียบเทียบกับ กิจกรรมของประชาชน เมื่อเปรียบเทียบก่อนช่วงโควิด และการดำเนินนโยบายของภาครัฐในการลดความเสียหายที่เกิดขึ้น เรามีระยะต่าง ๆ 1 2 3 4 5 มาถึงตรงนี้ มาดูอีกข่าวหนึ่ง ซึ่งสอดคล้องกับที่ผมบอกว่า บางประเทศที่มีความใกล้ชิดกัน มีเพศสัมพันธ์มีอะไรทั้งหลาย อย่างที่เราเคยได้ยินมา ญี่ปุ่นก็มีเหตุนี้ด้วยเหมือนกัน จนกระทั่งเขาต้องให้ ผู้ให้คำปรึกษาด้านสาธารณสุขต้องตั้งกฎเกี่ยวกับสถานบันเทิงและบาร์ในพื้นที่ที่มีการระบาด โดยเฉพาะกลุ่มที่อายุ 20-30 ปี กฎนั้นคืออะไรครับ ไม่มีการจูบ ถ้าจะจูบได้เฉพาะแฟนของตัวเองเท่านั้น รวมถึงการหลีกเลี่ยงการจูบแบบลึกซึ้งด้วย จากนี้รัฐบาลก็จะมีการตรวจสอบธุรกิจสถานบันเทิงยามค่ำคืนมากขึ้นนะครับ เขาไประบายสีแดงเข้มกันอยู่ในส่วนตรงนั้น แต่เราต้องขอบคุณว่ายังไม่มีเหตุอะไร ที่เกิดขึ้นจากภาคธุรกิจทางด้านบันเทิงของเรานะครับ ต้องขอบคุณพี่น้องทางด้านทางภาคธุรกิจด้านบันเทิง ถ้าท่านทำได้ดีทุกวันนี้ก็ขอชื่นชมท่าน และขอให้ท่านทำได้ดีต่อไป แล้วก็ไม่ให้เกิดการระบาดมาจากกลุ่มนี้เลย ก็จะเป็นตัวอย่างของโลกซึ่งเราจัดการได้เราได้รับรางวัล หรือว่าได้รับการจัดอันดับนี้มานะครับ นี่คือสิ่งที่นำเรียนเขาเรียกอะไร ยิ้มมุมปากเล็ก ๆ ว่าให้เห็นภาพนี้ว่าทำให้การเข้าไป เขาเรียกว่าอะไร การกำกับกิจการ กิจกรรม ไม่ใช่เหมือนประเทศไทยเราเอาแค่สถานที่ใหญ่ ๆ แต่นี่ไปกำกับพฤติกรรมของคนด้วยนะครับ ซึ่งเขาก็ต้องเข้มขึ้นไปถึงขนาดนั้น ตอนนี้ขอให้ทุกคนแค่ใส่หน้ากาก สวมหน้ากากผ้า หน้ากากอนามัย ทุก ๆ ครั้งที่ท่านไปสู่สถานที่สาธารณะ ยังคงเรื่องของความเข้นข้นด้านนี้ก็จะป้องกันในทุก ๆ กิจการกิจกรรม ก็จะมีเสรีที่จะทำได้เหมือนเดิมนะครับ รายงานมาตรการรายวัน ผมขอไปเร็ว ๆ นะครับ วันนี้เข้ามา 582 พรุ่งนี้อีก 600 นะครับ จะปรากฎอยู่ในศูนย์ข้อมูลโควิด แล้วก็ในสัปดาห์ข้างหน้านะครับ 26 27 28 29 30 31 นะครับ อีกหลาย ๆ เที่ยวบิน ใครที่จะกลับมาก็ดูในตารางนี้นะครับ แล้วส่วนของคนที่จะเดินทางเข้ามาทางบก ก็มีเข้ามาเรื่อย ๆ นะครับ ทำให้เรามีสะสมของผู้ที่เข้ามา อยู่แล้ว 63,861 ราย กลับบ้านไปแล้ว 54,000 นะครับ ซึ่งเราก็มี State Quarantine และ Local Quarantine เป็นปราการที่สำคัญ ในการจัดการด้านนี้ จนกระทั่งเรามั่นใจว่า ทำให้ตัวเลขเข้ามาไม่มีอยู่ในระบบของเรานะครับ แล้วก็แพลตฟอร์มไทยชนะ ก็เป็นอีก 1 มาตรการของรัฐ ที่เราเชื่อว่าจะทำให้มีการป้องกันโรคได้ และมีการพิสูจน์แล้วในกรณีของระยอง ทุกคนก็มารับการตรวจผ่านการติดตามจาก platform ไทยจชนะ ท่านก็มาตรวจ ตรวจเสร็จท่านก็ไม่มีเชื้อ ครบ 14 วันอย่างนี้ คนที่สัมผัสกับคนที่ไปเดินตอนนั้นปลอดภัยนะครับ แล้วก็มีการไปตรวจเหมือนเดิม ข้อร้องเรียนอะไรต่าง ๆ ท่านก็ไลน์เข้ามา โทรเข้ามา 191 1599 1138 ทุก ๆ เรื่องนะครับ ส่งมาที่เราได้หรือถ้าสายด่วนตอบสนองได้ก็ โอ.เค. ได้ไม่ได้ก็มาที่ ศปม. ต่าง ๆ หรือ ศบค. เราก็ได้ ผมก็ได้รับเรื่องหลายเรื่อง และดำเนินการอยู่ อย่างไรจะมาแจ้งให้ทราบครับ ก็ไปที่คำถาม คำตอบครับ</w:t>
      </w:r>
    </w:p>
    <w:p>
      <w:pPr>
        <w:pStyle w:val="BodyText"/>
      </w:pPr>
      <w:r>
        <w:t xml:space="preserve">(คุณสุภนันท์) ครับ ขออนุญาตเริ่มจากคำถามสื่อมวลชนก่อนนะครับ จากทาง PPTV ครับ เป็นข้อห่วงใยครับ เป็นเสียงสะท้อนของผู้ปกครองนักเรียน แล้วก็บุคลากรทางการศึกษา สอบถามมาว่าตอนนี้ไม่มีผู้ติดเชื้อมานานแล้ว เมื่อไหร่นักเรียนจะไปโรงเรียนได้ 100 เปอร์เซ็นต์ เพราะตอนนี้บรรดาครูนักเรียนค่อนข้างที่จะลำบากครับ</w:t>
      </w:r>
    </w:p>
    <w:p>
      <w:pPr>
        <w:pStyle w:val="BodyText"/>
      </w:pPr>
      <w:r>
        <w:t xml:space="preserve">(นายแพทย์ ทวีศิลป์) ครับ ก็เรื่องนี้เป็นประเด็นที่เราให้ความห่วงใย เรื่องนี้ ศบค. ชุดเล็กที่ติดตามสถานการณ์รายวัน ประชุมกันทุกวันนะครับ แล้วก็ทางผู้แทนของทางกระทรวงศึกษาธิการก็มารายงาน วันนี้ก็ได้รับทราบว่าโรงเรียนหลายหมื่นแห่งเปิดการเรียนเรียบร้อยแล้ว ตัวเลขที่ยังคงเขาเรียกอะไร สลับเรียนบ้าง ใช้วิธีการสลับวันบ้าง สลับกลุ่มเรียนบ้าง มีทั้งหมด 4,532 โรงเรียน ซึ่งแต่ละโรงเรียนมีบริบทที่แตกต่างกันไป กระจายกันไปทั่วประเทศ ใช้วิธีนี้เพราะว่าพื้นที่เล็ก เด็กมาก อะไรทำนองนี้นะครับ ยังไม่สามารถใช้วิธีโดยปกติได้อย่างนี้ ใน 4,532 โรงเรียน เมื่อเช้านี้ที่ทางประชุม ศบค. ชุดเล็ก ให้ทางกระทรวงศึกษาธิการและทางด้านสาธารณสุข เจาะลงไปดูทั้งหมดเลยนะครับ ว่ามีมาตรการใด ๆ บ้าง หรือมีปัจจัยอื่น ๆ เขาเรียกอะไรครับ มาทำให้เกิดการเปลี่ยนแปลง ได้ดีกว่านี้ไหม เพราะว่าเราก็ปลอดเชื้อกันมาพอสมควร บางจังหวัดอาจจะปลอดเชื้อ เขียวมาตั้งแต่ตอนต้น มั่นใจได้ว่าทั้งจังหวัดก็จะไม่มี ไม่ได้มีคนแปลกปลอมเข้ามา จะมีวิธีการที่จะให้น้องกลับเข้ามาเรียนกัน ถึงแม้ห้องนั้นจะแออัดสักหน่อยหนึ่ง จะทำได้ไหม 4,532 โรงเรียน คงจะมีโจทย์แตกต่างกันไป ที่สามารถที่จะอนุมัติได้หรือให้นโยบายได้ จะใช้ภาพหลักการใหญ่ ๆ มาจัดการกับโรงเรียนขนาดเล็ก ๆ ต่าง ๆ นี้ เพราะฉะนั้นก็มอบให้กับทางส่วนนี้นะครับ ไปประชุมปรึกษา แล้วก็นำข้อเสนอขึ้นมายังประชุม ศบค. ชุดเล็กโดยด่วน เพื่อเราจะได้ผ่อนคลายมาตรการต่าง ๆ เหล่านี้ ให้น้อง ๆ ให้ครู ตอนนี้คนที่หนักที่สุด คุณครูครับ จะต้องมาสอนซ้ำและสอนหลาย ๆ กลุ่ม แล้วก็ต้องมาสอนซ้ำ บางทีตอนนี้ก็ต้องตั้งกล้องถ่ายอัดคลิป มาตรฐานให้เหมือน ๆ กัน โชคดีว่าเทคโนโลยีของทางด้าน IT มีโทรศัพท์มือถือ ก็สามารถที่จะทำได้แล้ว แต่อย่างไรก็ตามแต่ก็ยังเป็นความเดือดร้อนของพี่น้องประชาชนคุณพ่อคุณแม่ บางคนอยู่ในโปรแกรม เรียน 5 วัน หยุด 9 วัน อย่างนี้ หยุด 9 วัน ไม่รู้จะทำอย่างไร ปู่ย่าตายาย แล้วก็ย้อนกลับมาอีกทีหนึ่ง ข้อต่าง ๆ เหล่านี้รับทราบทั้งหมดเลยครับ ก็จะมีมาตรการกันออกมาเพื่อที่จะได้ให้มีมาตรการย่อย ๆ ๆ ในรายเคสอย่างนี้อีกทีหนึ่ง ก็นำเรียนว่ากำลังทำอยู่ แต่จะทำโดยด่วนครับ</w:t>
      </w:r>
    </w:p>
    <w:p>
      <w:pPr>
        <w:pStyle w:val="BodyText"/>
      </w:pPr>
      <w:r>
        <w:t xml:space="preserve">(คุณสุภนันท์) มีคำถามจากทางช่อง 7 ครับ มาจากคณะกรรมการกลุ่มค้าชายแดนและกลุ่มค้าข้ามแดน ขอเสนอให้เปิดจุดผ่านแดนถาวรของประเทศนะครับ โดยจะขอให้เริ่มตั้งแต่เดือนสิงหาคม มีคำถามว่าที่จะพิจารณาอนุญาตเป็นหน่วยงานไหน และต้องผ่านความเห็นชอบจาก ศบค. ก่อนหรือไม่ครับ</w:t>
      </w:r>
    </w:p>
    <w:p>
      <w:pPr>
        <w:pStyle w:val="BodyText"/>
      </w:pPr>
      <w:r>
        <w:t xml:space="preserve">(นายแพทย์ ทวีศิลป์) หน่วยงานที่จะอนุญาต และเห็นชอบต้องเป็น ศบค. ครับ จุดนี้ แต่หน่วยงานที่จะต้องประสานและนำเสนอมาตรการนะครับ ขอปฏิบัติ คือ กระทรวงมหาดไทยนะครับ เรื่องนี้เมื่อเช้าก็มีการประชุมกันอีก พูดคุยกันประเด็นนี้เหมือนกัน วางและมอบให้ทางกระทรวงมหาดไทยไปดูความเหมาะสม นะครับ แล้วก็ดูทั้งสถานที่ ดูทั้งปริมาณ ดูทั้งจำนวนคนต่าง ๆ นะครับ ที่จะดู 91 จุดนี้ ก็จะถูกทบทวน แล้วก็ทำให้มีข้อเสนอ แล้วก็มาตรการในเชิงปฏิบัติและนำมาสู่การอนุมัติโดย ศบค. กำกับติดตามให้ได้ ซึ่งสิ่งที่ ศบค. ต้องมีบทบาทภารกิจในด้านนี้ก็คือ ต้องมองกันรอบด้านไม่ใช่เพียงแค่มหาดไทยมุมเดียว ยังมีมุมของสาธารณสุข ยังมีมุมของทางด้านมั่นคง มุมทางด้านแรงงาน อีกหลายมุมนะครับ ก็มหาดไทยจะเป็นเจ้าภาพก็ไปพูดคุยกันมาก่อน แล้ว ศบค. ก็จะมากำกับดูแล แล้วก็กำกับมาตรการอีกทีหนึ่ง เพื่อให้มั่นใจกับพี่น้องประชาชน สิ่งที่เราตัดสินจะเกิดขึ้นนี้เรื่องการควบคุมโรคมีความสำคัญสูงสุดนะครับ และทางเรื่องของสังคมก็ตามมาครับ</w:t>
      </w:r>
    </w:p>
    <w:p>
      <w:pPr>
        <w:pStyle w:val="BodyText"/>
      </w:pPr>
      <w:r>
        <w:t xml:space="preserve">(คุณสุภนันท์) ครับ มีคำถามเพิ่มเติมครับ ในส่วนของนายจ้าง นายจ้างที่ต้องการใช้ในส่วนของแรงงานจากประเทศเพื่อนบ้าน ตอนนี้นายจ้างบอกว่ามีการจัดพื้นที่กักตัวแรงงานเรียบร้อยแล้ว และขั้นตอนต่อไปนายจ้างจะต้องทำอย่างไร ต้องขออนุญาตกับหน่วยงานอันไหนบ้างครับ</w:t>
      </w:r>
    </w:p>
    <w:p>
      <w:pPr>
        <w:pStyle w:val="BodyText"/>
      </w:pPr>
      <w:r>
        <w:t xml:space="preserve">(นายแพทย์ ทวีศิลป์) เมื่อประมาณกลางสัปดาห์หลังการประชุม ศบค. ชุดใหญ่นะครับ การหาพื้นที่กักตัวของนายจ้าง ในศัพท์ของทางกระทรวงแรงงาน ก็คือเขาได้ Organizational Quarantine ใช้คำภาษาอังกฤษเติมเข้าไปด้วยนะครับ เพราะตอนนี้เราก็เป็นยุคของ AEC นะครับ ก็ต้องคุยกันด้านนี้ แต่เดี๋ยวสักพักก็จะคุ้นเคยกัน เหมือน State Quarantine นะครับ Organizational Quarantine ที่ทางองค์กรหน่วยงานของรัฐฯ หรือเอกชนก็แล้วแต่นะครับ เพื่อให้คนที่เดินทางเข้ามาจากต่างประเทศนี่มาอยู่ในตรงนี้รวมกัน วัตถุประสงค์หนึ่งคือควบคุมโรคให้ได้ ลดค่าใช้จ่ายครับ ท่านผู้ชมคงจะคุ้นเคยกับเรื่องของ State Quarantine Local Quarantine ซึ่งต้องใช้โรงแรม ต้องใช้ห้องแยก ๆ ไปต่อคน ต่อพื้นที่สูงมากครับ ต้องหาร 3 มื้อ ต้องนอนห้องเดียว ที่รัฐต้องจ่าย เฉพาะค่าห้อง 1,000 แล้ว ค่าตรวจต่างหาก ค่าหมอ ค่าดูแล ค่าอะไรต่าง ๆ เยอะแยะไปหมด รวมแล้วนี่ร่วม ๆ 20,000 แต่พอมาเป็นแรงงานที่ไร้ฝีมือแล้วเขาต้องมาทำงานในประเทศไทยเรา ถ้าต้องใช้ถึง 20,000 ก็เยอะเกินไป ตอนนี้คุยกัน ถ้ามาจัดต้น ๆ หมื่น 2 หมื่น 3 หมื่น 4 นี่พอไหวไหม ตัวเลของ Organizational Quarantine เพราะว่าพัก 2 ก็ได้ เพราะเขาข้ามมาจากบ้าน เขาก็อยู่บ้านเขา บางทีมากันเป็นหมู่บ้านของทางฝั่งของบ้านนู้น เดินทางเข้ามาในพื้นที่ที่เราดูแลได้ ห้ามเขาออกจากพื้นที่ตรงนี้ แล้วพื้นที่ตรงนั้นก็กักเขา 14 วันเหมือนกัน แต่อยู่ในพื้นที่ที่ปลอดภัยไม่ออกไปข้างนอก แล้วก็อยู่รวมกันได้ เพื่อลดค่าใช้จ่าย เรื่องต่าง ๆ เหล่านี้ทางหน่วยงานที่เป็นทางด้านแรงงาน โดยกระทรวงแรงงานนำเสนอขึ้นมา เพราะว่ามีความต้องการที่ข้อมูลเบื้องต้น 60,000 กว่า กับ 40,000 กว่า ที่ถูกกฎหมาย 60,000 กว่า ที่ยังรอการเข้ามารอ Work Permit รอใบอนุญาต แล้วกลุ่มพวกนี้อีก 40,000 กว่า การจ้างงาน เพราะฉะนั้นตรงนี้ เมื่อเช้านี้คุยกันว่ามีตัวอย่างนะครับ ก็ปรากฎว่า ไม่ได้มีผู้ที่จะเป็นภาคเอกชนเสนอขึ้นมา ถ้าท่านนะครับ เสนอขึ้นมา ติดต่อมาที่ ศบค. ได้เลยครับ อนุมัติหลักการโดยท่าน ผอ. ศบค. แล้วเมื่อวันพุธนี้ เราต้องการให้เห็นภาพนี้ชัดเจน เพราะฉะนั้น ท่านเสนอตัวขึ้นมา หาพื้นที่กันได้แล้ว มีทั้งคนงานเข้ามาแล้วเราจะมาประชุมปรึกษากัน ขอให้ท่านเสนอตัวเข้ามา เราก็จะรับเรื่อง แล้วเราก็จะเอาใช้กรณีนี้เป็นกรณีแรก ๆ ที่จะให้เห็นภาพนี้ เพื่ออะไรครับ เพื่อสร้างความมั่นใจให้กับพี่น้องประชาชน เหมือนกับกรณี State Quarantine และ Local Quarantine จนพี่น้องประชาชนมั่นใจ แต่ Organizational Quaruntine ยังเรื่องใหม่ของสังคม ท่านหาได้แล้วช่วยมาแจ้งทางเรา ขณะเดียกวันก็คู่ขนานกันไปท่านต้องแจ้งที่กระทรวงแรงงานไปด้วย ว่าท่านก็ต้องการอย่างนี้ ๆ และกระทรวงแรงงานกับ ศบค. และท่านมาคุยกันและดึงภาคี ที่เกี่ยวข้องทั้งสาธารณสุข ทั้งหลายมาคุยกันด้วย เห็นภาพกันทั้งหมด แล้วก็จะไปปรากฏที่จังหวัด ก. ข. อะไรก็แล้วแต่ แล้วเราจะเข้าไปกำกับในช่วงตอนต้น เพื่อมั่นใจที่เรามั่นใจได้ในตอนนี้ ก็นำเรียนว่านี่เป็นข่าวดี เรียนเชิญครับ อื่น ๆ ด้วยนะครับ ถ้าท่านมีก็เรียนเชิญครับ ถ้ามีก็เข้ามาได้ครับ</w:t>
      </w:r>
    </w:p>
    <w:p>
      <w:pPr>
        <w:pStyle w:val="BodyText"/>
      </w:pPr>
      <w:r>
        <w:t xml:space="preserve">(คุณสุภนันท์) สำหรับวันนี้ไม่มีประเด็นคำถามเพิ่มเติม คุณหมอมีทิ้งท้ายไหมครับ</w:t>
      </w:r>
    </w:p>
    <w:p>
      <w:pPr>
        <w:pStyle w:val="BodyText"/>
      </w:pPr>
      <w:r>
        <w:t xml:space="preserve">(นายแพทย์ ทวีศิลป์) ครับ ผมก็นำเรียนว่า ในระยะนี้ ก็เรียกว่าพื้นที่ของประเทศไทย ก็ยังมีการไม่มีรายงานการติดเชื้อของคนไทยที่เข้ามา ที่อยู่ในประเทศไทยนะครับ มีการพูดคุยกันว่า ถ้าบอกตอนนี้เราเป็นสีเขียว จะเขียวนานเท่าไร มีเขียวเสร็จ เดี๋ยวมีติดเชื้อนิด ๆ หน่อย ๆ เป็นเหลือง เป็นส้ม เป็นแดงขึ้นมา มันจะมีมาตรการอะไรอย่างไรนะครับ ของต่างประเทศอย่างที่ทางญี่ปุ่นเขาก็เป็นระยะที่ 1 ระยะที่ 2 มีขั้นต่าง ๆ เขาจะประกาศนะครับ ว่าจะอยู่ในระดับไหน ตอนนี้ขึ้นไป 300 - 400 จะเพิ่มมาตรการอย่างไร ตอนนี้ทางทีมของการสื่อสารนะครับ ก็รับชุดข้อมูลนี้มา แล้วก็พยายามแบ่งให้การสื่อสารระหว่างเรากับทางพี่น้องประชาชนให้ตรงกัน ตอนนี้เขาบอกว่า เหมือนสีก็ดี เหมือนไฟแดง เหมือนไปปักธงที่ริมชายหาดนะครับ ถ้าคลื่นพายุมาก็ปักธงแดง ท่านก็ลงไม่ได้ อย่าไปลงน้ำนะ เดี๋ยวคลื่นซัดแรง นี่คือเรื่องหนึ่ง ซึ่งเรากำลังมองดูว่า ให้เป็นการสื่อสาร รับนโยบายมาจาก ศบค. สื่อสารให้ตรงกับความคาดหมาย แต่ขณะเดียวกันความเสี่ยงที่ผมบอกว่า ความเสี่ยงของการติดโรคตอนนี้ของเราไม่เยอะ แต่ความเสี่ยงของการสื่อสาร ประชาชนตื่นกังวลกัน อันนี้ก็เอามา set balance กัน ขยับกันอย่างไร เดี๋ยวคงมีมาตรการกันต่อไป อันนี้เรื่องที่ ๑ นะครับ ก็นำเรียนว่าทั้งเรื่องการสื่อสาร ทั้งเรื่องอะไรทั้งหลายสำคัญทั้งหมดเลยนะครับ เพราะว่าเราจำเป็นที่จะต้องใช้การสื่อสารนี้ในช่วงเวลาอย่างนี้ เพื่อที่จะทำอะไรให้สอดคล้องกัน ก็นำมาสู่ข้อที่ 2 ครับ อีกครั้งหนึ่ง คือการแถลงข่าวเป็น จันทร์ พุธ ศุกร์ ก็คือจันทร์กับศุกร์ที่ทำเนียบรัฐบาล ผมจะเป็นคนนำเสนอนะครับ วันพุธก็ผู้ช่วยโฆษกนะครับ ที่กระทรวงสาธารณสุข ต่อไปผมจะเน้นย้ำคือมาตรการออกมา แล้วก็ในวันที่เหลือล่ะ อังคาร พฤหัสบดี เสาร์ อาทิตย์ล่ะ ที่ว่านี้ Facebook ครับ ถ้ามีข้อคำถามอย่างนี้เกิดขึ้นรายวัน และโยงไปกับใครนะครับ ตอนนี้ท่าน ผอ. ศบค. บอกว่าขอให้ทางหัวหน้าส่วนต่าง ๆ โดยเฉพาะกระทรวงทั้งหลายที่รับผิดชอบในงานต่าง ๆ เหล่านี้ ได้ไปพูดต่อ ก็จะเห็นโฆษกของทางกระทรวงต่าง ๆ ออกมาตอบถ้าเรื่องแรงงานนะครับ กระทรวงแรงงาน โฆษกของกระทรวงแรงงานก็คงได้ช่วย ทางต่างประเทศ โฆษกกระทรวงการต่างประเทศจะมาช่วยกันตอบ เพื่อให้ลงในรายละเอียด เพราะหลายเรื่องมีการนำเรียน ทางเทคนิค ท่านจะได้รับคำตอบโดยตรงของทางกระทรวงต่าง ๆ เหล่านั้น ซึ่งจะมีมาตรการที่เกี่ยวข้องกับกระทรวงนั้น ๆ บวกรวมกันกับการควบคุมโควิดนี้บวกรวมกับ new normal ชีวิตวิถีใหม่ที่จะเกิดขึ้นจากการทำงานร่วมกันนะครับ เพราะฉะนั้นในทุก ๆ วันก็ขอให้ยืนยัน ถ้ามีเหตุการณ์ที่จะเกิดขึ้นต้องการความถี่เพิ่มขึ้นการแถลงข่าวก็จะยืดหยุ่นปรับกลับมา เพื่อตอบสนองต่อคำถามทุก ๆ คำถามของพี่น้องประชาชน ผมเองก็จะพยายามทำหน้าที่ให้ดีที่สุดในทุก ๆ ด้าน มีสิ่งใดที่จะนำเรียน ก็แจ้งได้เลยนะครับ แล้วอย่าลืมบ่ายโมงชมข่าวของ NBT นี้แล้วนะครับ จะเป็นการนำเรื่องของเสวนานะครับ ที่เกี่ยวข้องกับหยุดโควิดแต่ไม่หยุดเศรษฐกิจไทย มาให้พี่น้องประชาชนได้รับทราบในเชิงลึกนะครับ ประมาณสัก 1 ชั่วโมง ได้รับทราบหนทางวิธีการต่าง ๆ และสบายใจที่จะอยู่กับโควิดโดยที่ไม่หยุดเศรษฐกิจไทย วันนี้ขอลาไปก่อนครับ สวัสดีครับ</w:t>
      </w:r>
    </w:p>
    <w:p>
      <w:pPr>
        <w:pStyle w:val="BodyText"/>
      </w:pPr>
      <w:r>
        <w:t xml:space="preserve">(คุณสุภนันท์) ครับ ขอบพระคุณนะครับ นายแพทย์ ทวีศิลป์ วิษณุโยธิน โฆษก ศบค. วันนี้นำเรียนในส่วนของสถานการณ์ รวมทั้งประเด็นต่าง ๆ ยืนยันสะสมอยู่ในประเทศไทย การแพร่ระบาดภายในประเทศนั้น ตอนนี้เรียกว่าหายห่วงเป็นที่เรียบร้อยแล้ว ไม่ว่าจะเป็น 2 เคสนะครับ ที่คอนโดในกรุงเทพมหานคร รวมทั้งในพื้นที่ของจังหวัดระยอง ตอนนี้ครบ 14 วัน แล้ว ไม่มีผู้ติดเชื้อจากทั้ง 2 กรณี เนื่องจากหลายท่านอาจะมีความกังวลใจ ลำดับต่อไปจะเป็นการแถลงข่าวในภาคภาษาอังกฤษนะครับ สำหรับสื่อต่างชาติที่ติดตามข่าวในบ้านเรา รวมทั้งชาวต่างประเทศนะครับ ขออนุญาตเรียนเชิญนะครับ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ท่านณัฐภาณุ นพคุณ รองอธิบดีกรมสารนิเทศและรองโฆษกกระทรวงการต่างประเทศ คุณผู้ชมครับ เมื่อคนไทยเราร่วมแรงร่วมใจกัน จนปลอดเชื้อนะครับ ถึงเวลาที่เราจะเดินหน้าเศรษฐกิจกันต่อ แต่ประเด็นสำคัญว่าเราจะรักษาส่วนนี้อย่างไร หยุดเชื้อโควิดแต่ไม่หยุดเศรษฐกิจไทยนะครับ วันนี้บ่ายโมงตรงที่ช่อง NBT2HD วันนี้หมดเวลาของผมแล้ว ผม สุภนันท์ ฤทธิ์มนตรี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ก.ค. 63)</dc:title>
  <dc:creator/>
  <cp:keywords/>
  <dcterms:created xsi:type="dcterms:W3CDTF">2021-03-23T08:44:06Z</dcterms:created>
  <dcterms:modified xsi:type="dcterms:W3CDTF">2021-03-23T08: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กรกฎาคม 2563 เวลา 10.29 น.</vt:lpwstr>
  </property>
  <property fmtid="{D5CDD505-2E9C-101B-9397-08002B2CF9AE}" pid="3" name="subtitle">
    <vt:lpwstr/>
  </property>
</Properties>
</file>